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580"/>
        <w:gridCol w:w="3240"/>
      </w:tblGrid>
      <w:tr w:rsidR="00BA2360" w:rsidRPr="001A22D3" w:rsidTr="00BA2360">
        <w:trPr>
          <w:trHeight w:val="1265"/>
        </w:trPr>
        <w:tc>
          <w:tcPr>
            <w:tcW w:w="5580" w:type="dxa"/>
          </w:tcPr>
          <w:p w:rsidR="00BA2360" w:rsidRDefault="00BA2360" w:rsidP="00BA7246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Faculty of Computer &amp; Information Sciences</w:t>
            </w:r>
          </w:p>
          <w:p w:rsidR="00BA2360" w:rsidRPr="001A22D3" w:rsidRDefault="00BA2360" w:rsidP="00D35190">
            <w:pPr>
              <w:bidi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Ain Shams University</w:t>
            </w:r>
          </w:p>
          <w:p w:rsidR="00BA2360" w:rsidRPr="000F6130" w:rsidRDefault="00BA2360" w:rsidP="000F6130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 w:rsidRPr="001A22D3">
              <w:rPr>
                <w:rFonts w:ascii="Times New Roman" w:hAnsi="Times New Roman" w:cs="Times New Roman"/>
              </w:rPr>
              <w:t xml:space="preserve">Subject: </w:t>
            </w:r>
            <w:r w:rsidR="000F6130" w:rsidRPr="000F6130">
              <w:rPr>
                <w:rFonts w:ascii="Times New Roman" w:hAnsi="Times New Roman" w:cs="Times New Roman"/>
              </w:rPr>
              <w:t>DBA 271 File Organization</w:t>
            </w:r>
            <w:r w:rsidRPr="000F6130">
              <w:rPr>
                <w:rFonts w:ascii="Times New Roman" w:hAnsi="Times New Roman" w:cs="Times New Roman"/>
              </w:rPr>
              <w:t xml:space="preserve"> </w:t>
            </w:r>
          </w:p>
          <w:p w:rsidR="00BA2360" w:rsidRDefault="00BA2360" w:rsidP="000F6130">
            <w:pPr>
              <w:bidi w:val="0"/>
              <w:rPr>
                <w:rFonts w:ascii="Times New Roman" w:hAnsi="Times New Roman" w:cs="Times New Roman"/>
              </w:rPr>
            </w:pPr>
            <w:r w:rsidRPr="000F6130">
              <w:rPr>
                <w:rFonts w:ascii="Times New Roman" w:hAnsi="Times New Roman" w:cs="Times New Roman"/>
              </w:rPr>
              <w:t xml:space="preserve">Year: (2nd </w:t>
            </w:r>
            <w:r w:rsidR="00013D92" w:rsidRPr="000F6130">
              <w:rPr>
                <w:rFonts w:ascii="Times New Roman" w:hAnsi="Times New Roman" w:cs="Times New Roman"/>
              </w:rPr>
              <w:t>year</w:t>
            </w:r>
            <w:r w:rsidRPr="000F6130">
              <w:rPr>
                <w:rFonts w:ascii="Times New Roman" w:hAnsi="Times New Roman" w:cs="Times New Roman"/>
              </w:rPr>
              <w:t>)undergrad</w:t>
            </w:r>
            <w:bookmarkStart w:id="0" w:name="_GoBack"/>
            <w:bookmarkEnd w:id="0"/>
            <w:r w:rsidRPr="000F6130">
              <w:rPr>
                <w:rFonts w:ascii="Times New Roman" w:hAnsi="Times New Roman" w:cs="Times New Roman"/>
              </w:rPr>
              <w:t>uate</w:t>
            </w:r>
          </w:p>
          <w:p w:rsidR="00BA2360" w:rsidRPr="003F5057" w:rsidRDefault="00BA2360" w:rsidP="00BA2360">
            <w:pPr>
              <w:bidi w:val="0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1A22D3">
              <w:rPr>
                <w:rFonts w:ascii="Times New Roman" w:hAnsi="Times New Roman" w:cs="Times New Roman"/>
              </w:rPr>
              <w:t xml:space="preserve">Academic year: </w:t>
            </w:r>
            <w:r w:rsidRPr="00E31B5F">
              <w:rPr>
                <w:rFonts w:ascii="Times New Roman" w:hAnsi="Times New Roman" w:cs="Times New Roman"/>
              </w:rPr>
              <w:t>2</w:t>
            </w:r>
            <w:r w:rsidRPr="00E31B5F">
              <w:rPr>
                <w:rFonts w:ascii="Times New Roman" w:hAnsi="Times New Roman" w:cs="Times New Roman"/>
                <w:vertAlign w:val="superscript"/>
              </w:rPr>
              <w:t>nd</w:t>
            </w:r>
            <w:r w:rsidRPr="00E31B5F">
              <w:rPr>
                <w:rFonts w:ascii="Times New Roman" w:hAnsi="Times New Roman" w:cs="Times New Roman"/>
              </w:rPr>
              <w:t xml:space="preserve"> term </w:t>
            </w:r>
            <w:r w:rsidRPr="0056548C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9</w:t>
            </w:r>
            <w:r w:rsidRPr="0056548C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3240" w:type="dxa"/>
          </w:tcPr>
          <w:p w:rsidR="00BA2360" w:rsidRPr="001A22D3" w:rsidRDefault="00BA2360" w:rsidP="00E31B5F">
            <w:pPr>
              <w:bidi w:val="0"/>
              <w:ind w:left="1425" w:hanging="14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ja-JP"/>
              </w:rPr>
              <w:drawing>
                <wp:anchor distT="0" distB="0" distL="114300" distR="114300" simplePos="0" relativeHeight="251656704" behindDoc="0" locked="0" layoutInCell="1" allowOverlap="1">
                  <wp:simplePos x="0" y="0"/>
                  <wp:positionH relativeFrom="column">
                    <wp:posOffset>393857</wp:posOffset>
                  </wp:positionH>
                  <wp:positionV relativeFrom="paragraph">
                    <wp:posOffset>-191588</wp:posOffset>
                  </wp:positionV>
                  <wp:extent cx="986828" cy="866609"/>
                  <wp:effectExtent l="0" t="0" r="381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828" cy="86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0362EA" w:rsidRPr="00893E85" w:rsidRDefault="00CB5482" w:rsidP="000563BD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Research Topic (</w:t>
      </w:r>
      <w:r w:rsidR="009E4A3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6</w:t>
      </w:r>
      <w:r w:rsidR="00231B3A"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)</w:t>
      </w:r>
    </w:p>
    <w:p w:rsidR="006F2E97" w:rsidRDefault="006F2E97" w:rsidP="009E4A35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93E8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Title: </w:t>
      </w:r>
      <w:r w:rsidR="009E4A35" w:rsidRPr="009E4A3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atabase Indexes</w:t>
      </w:r>
    </w:p>
    <w:p w:rsidR="006F2E97" w:rsidRPr="003716CF" w:rsidRDefault="001B00FD" w:rsidP="003716CF">
      <w:pPr>
        <w:pStyle w:val="Default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before="120" w:after="120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  <w:rtl/>
          <w:lang w:bidi="ar-EG"/>
        </w:rPr>
      </w:pPr>
      <w:r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تحذير هام: علي الطالب عد</w:t>
      </w:r>
      <w:r w:rsidR="003716CF"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م كتابة اسمه أو كتابة اي شيء يدل علي شخصيته</w:t>
      </w:r>
    </w:p>
    <w:p w:rsidR="00E20137" w:rsidRDefault="00E2013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893E85" w:rsidRDefault="000F6130" w:rsidP="009E4A3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</w:t>
      </w:r>
      <w:r w:rsidR="00192A7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ifferent Types of Database I</w:t>
      </w:r>
      <w:r w:rsidR="009E4A35" w:rsidRP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dexes</w:t>
      </w:r>
      <w:r w:rsidR="00C96FE8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:rsidR="00893E85" w:rsidRDefault="00893E85" w:rsidP="00893E8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7642A3" w:rsidRDefault="007642A3" w:rsidP="00C96FE8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7642A3" w:rsidRDefault="007642A3" w:rsidP="007642A3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7642A3" w:rsidRDefault="007642A3" w:rsidP="007642A3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66E0F" w:rsidRDefault="00A66E0F" w:rsidP="007642A3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893E85" w:rsidRDefault="000F6130" w:rsidP="009E4A3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2. </w:t>
      </w:r>
      <w:r w:rsid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</w:t>
      </w:r>
      <w:r w:rsidR="009E4A35" w:rsidRP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mparison</w:t>
      </w:r>
      <w:r w:rsid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Between Index Types</w:t>
      </w:r>
      <w:r w:rsidR="00473724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:rsidR="00893E85" w:rsidRDefault="00893E85" w:rsidP="00893E8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473724" w:rsidRDefault="00473724" w:rsidP="00473724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473724" w:rsidRDefault="00473724" w:rsidP="00473724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473724" w:rsidRDefault="00473724" w:rsidP="00473724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66E0F" w:rsidRDefault="00A66E0F" w:rsidP="00473724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D3320" w:rsidRDefault="000F6130" w:rsidP="009E4A3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3. </w:t>
      </w:r>
      <w:r w:rsidR="009E4A35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ustered vs. Non-Clustered Indexes</w:t>
      </w:r>
      <w:r w:rsidR="00AD3320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:rsidR="00893E85" w:rsidRDefault="00893E85" w:rsidP="00893E85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D3320" w:rsidRDefault="00AD3320" w:rsidP="00AD332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D3320" w:rsidRDefault="00AD3320" w:rsidP="00AD332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D3320" w:rsidRDefault="00AD3320" w:rsidP="00AD332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A66E0F" w:rsidRDefault="00A66E0F" w:rsidP="00AD332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0F6130" w:rsidRDefault="00A66E0F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</w:t>
      </w:r>
      <w:r w:rsidR="000F613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 Implementation:</w:t>
      </w:r>
    </w:p>
    <w:p w:rsidR="000F6130" w:rsidRPr="00CB5482" w:rsidRDefault="000F6130" w:rsidP="000F6130">
      <w:pPr>
        <w:pStyle w:val="Default"/>
        <w:spacing w:before="120" w:after="120"/>
        <w:rPr>
          <w:rFonts w:ascii="Times New Roman" w:hAnsi="Times New Roman" w:cs="Times New Roman"/>
          <w:color w:val="7F7F7F" w:themeColor="text1" w:themeTint="80"/>
          <w:sz w:val="28"/>
          <w:szCs w:val="28"/>
          <w:lang w:bidi="ar-EG"/>
        </w:rPr>
      </w:pPr>
      <w:r w:rsidRPr="00CB5482">
        <w:rPr>
          <w:rFonts w:ascii="Times New Roman" w:hAnsi="Times New Roman" w:cs="Times New Roman"/>
          <w:color w:val="7F7F7F" w:themeColor="text1" w:themeTint="80"/>
          <w:sz w:val="28"/>
          <w:szCs w:val="28"/>
          <w:lang w:bidi="ar-EG"/>
        </w:rPr>
        <w:t>In this section add a description of your implementation, you can add screen shots if needed.</w:t>
      </w:r>
    </w:p>
    <w:p w:rsidR="00A00749" w:rsidRDefault="00A00749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</w:p>
    <w:p w:rsidR="00A66E0F" w:rsidRDefault="00A66E0F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</w:p>
    <w:p w:rsidR="00A66E0F" w:rsidRDefault="00A66E0F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</w:p>
    <w:p w:rsidR="000F6130" w:rsidRDefault="00A66E0F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lastRenderedPageBreak/>
        <w:t>5</w:t>
      </w:r>
      <w:r w:rsidR="000F6130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. Test Cases:</w:t>
      </w:r>
    </w:p>
    <w:tbl>
      <w:tblPr>
        <w:tblStyle w:val="TableGrid1"/>
        <w:tblW w:w="0" w:type="auto"/>
        <w:tblInd w:w="355" w:type="dxa"/>
        <w:tblLook w:val="04A0"/>
      </w:tblPr>
      <w:tblGrid>
        <w:gridCol w:w="1061"/>
        <w:gridCol w:w="1554"/>
        <w:gridCol w:w="2808"/>
        <w:gridCol w:w="2852"/>
      </w:tblGrid>
      <w:tr w:rsidR="00A66E0F" w:rsidRPr="00A66E0F" w:rsidTr="00981435">
        <w:tc>
          <w:tcPr>
            <w:tcW w:w="1061" w:type="dxa"/>
            <w:vMerge w:val="restart"/>
            <w:vAlign w:val="center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est Case</w:t>
            </w:r>
          </w:p>
        </w:tc>
        <w:tc>
          <w:tcPr>
            <w:tcW w:w="1554" w:type="dxa"/>
            <w:vMerge w:val="restart"/>
            <w:vAlign w:val="center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No of records in data </w:t>
            </w:r>
          </w:p>
        </w:tc>
        <w:tc>
          <w:tcPr>
            <w:tcW w:w="5660" w:type="dxa"/>
            <w:gridSpan w:val="2"/>
            <w:vAlign w:val="center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 of comparisons made to search for a record</w:t>
            </w:r>
          </w:p>
        </w:tc>
      </w:tr>
      <w:tr w:rsidR="00A66E0F" w:rsidRPr="00A66E0F" w:rsidTr="00981435">
        <w:tc>
          <w:tcPr>
            <w:tcW w:w="1061" w:type="dxa"/>
            <w:vMerge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554" w:type="dxa"/>
            <w:vMerge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earch using ID </w:t>
            </w: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earch using City </w:t>
            </w:r>
          </w:p>
        </w:tc>
      </w:tr>
      <w:tr w:rsidR="00A66E0F" w:rsidRPr="00A66E0F" w:rsidTr="00981435">
        <w:tc>
          <w:tcPr>
            <w:tcW w:w="1061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554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66E0F" w:rsidRPr="00A66E0F" w:rsidTr="00981435">
        <w:tc>
          <w:tcPr>
            <w:tcW w:w="1061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1554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66E0F" w:rsidRPr="00A66E0F" w:rsidTr="00981435">
        <w:tc>
          <w:tcPr>
            <w:tcW w:w="1061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1554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66E0F" w:rsidRPr="00A66E0F" w:rsidTr="00981435">
        <w:tc>
          <w:tcPr>
            <w:tcW w:w="1061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  <w:tc>
          <w:tcPr>
            <w:tcW w:w="1554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66E0F" w:rsidRPr="00A66E0F" w:rsidTr="00981435">
        <w:tc>
          <w:tcPr>
            <w:tcW w:w="1061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66E0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tcW w:w="1554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08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852" w:type="dxa"/>
          </w:tcPr>
          <w:p w:rsidR="00A66E0F" w:rsidRPr="00A66E0F" w:rsidRDefault="00A66E0F" w:rsidP="00A66E0F">
            <w:pPr>
              <w:pStyle w:val="Defaul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:rsidR="00A00749" w:rsidRDefault="00A00749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</w:p>
    <w:p w:rsidR="000F6130" w:rsidRDefault="00A66E0F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6</w:t>
      </w:r>
      <w:r w:rsidR="000F6130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  <w:t>. Conclusions</w:t>
      </w:r>
    </w:p>
    <w:p w:rsidR="000F6130" w:rsidRDefault="000F6130" w:rsidP="000F613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0F6130" w:rsidRDefault="000F6130" w:rsidP="000F613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0F6130" w:rsidRDefault="000F6130" w:rsidP="000F6130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…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.</w:t>
      </w:r>
    </w:p>
    <w:p w:rsidR="000F6130" w:rsidRPr="000F6130" w:rsidRDefault="000F6130" w:rsidP="000F6130">
      <w:pPr>
        <w:pStyle w:val="Default"/>
        <w:spacing w:before="120" w:after="1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bidi="ar-EG"/>
        </w:rPr>
      </w:pPr>
    </w:p>
    <w:p w:rsidR="001B00FD" w:rsidRPr="008D614E" w:rsidRDefault="00F83783" w:rsidP="00940EFC">
      <w:pPr>
        <w:bidi w:val="0"/>
        <w:ind w:left="-360" w:right="-720"/>
        <w:rPr>
          <w:rFonts w:asciiTheme="majorBidi" w:eastAsiaTheme="majorEastAsia" w:hAnsiTheme="majorBidi" w:cstheme="majorBidi"/>
          <w:b/>
          <w:bCs/>
          <w:spacing w:val="15"/>
          <w:sz w:val="28"/>
          <w:szCs w:val="28"/>
        </w:rPr>
      </w:pPr>
      <w:r w:rsidRPr="008D614E">
        <w:rPr>
          <w:rFonts w:asciiTheme="majorBidi" w:eastAsiaTheme="majorEastAsia" w:hAnsiTheme="majorBidi" w:cstheme="majorBidi"/>
          <w:b/>
          <w:bCs/>
          <w:spacing w:val="15"/>
          <w:sz w:val="28"/>
          <w:szCs w:val="28"/>
        </w:rPr>
        <w:t>Reference</w:t>
      </w:r>
      <w:r w:rsidR="00A16C83">
        <w:rPr>
          <w:rFonts w:asciiTheme="majorBidi" w:eastAsiaTheme="majorEastAsia" w:hAnsiTheme="majorBidi" w:cstheme="majorBidi"/>
          <w:b/>
          <w:bCs/>
          <w:spacing w:val="15"/>
          <w:sz w:val="28"/>
          <w:szCs w:val="28"/>
        </w:rPr>
        <w:t>s</w:t>
      </w:r>
      <w:r w:rsidRPr="008D614E">
        <w:rPr>
          <w:rFonts w:asciiTheme="majorBidi" w:eastAsiaTheme="majorEastAsia" w:hAnsiTheme="majorBidi" w:cstheme="majorBidi"/>
          <w:b/>
          <w:bCs/>
          <w:spacing w:val="15"/>
          <w:sz w:val="28"/>
          <w:szCs w:val="28"/>
        </w:rPr>
        <w:t>:</w:t>
      </w:r>
    </w:p>
    <w:p w:rsidR="008D614E" w:rsidRDefault="00E43343" w:rsidP="00E43343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E43343">
        <w:rPr>
          <w:rFonts w:asciiTheme="majorBidi" w:eastAsiaTheme="majorEastAsia" w:hAnsiTheme="majorBidi" w:cstheme="majorBidi"/>
          <w:spacing w:val="15"/>
          <w:sz w:val="28"/>
          <w:szCs w:val="28"/>
        </w:rPr>
        <w:t>[1]</w:t>
      </w: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</w:t>
      </w:r>
    </w:p>
    <w:p w:rsidR="00E43343" w:rsidRPr="00E43343" w:rsidRDefault="00E43343" w:rsidP="00E43343">
      <w:pPr>
        <w:bidi w:val="0"/>
        <w:ind w:left="-360" w:right="-720" w:firstLine="360"/>
        <w:rPr>
          <w:rFonts w:asciiTheme="majorBidi" w:eastAsiaTheme="majorEastAsia" w:hAnsiTheme="majorBidi" w:cstheme="majorBidi"/>
          <w:spacing w:val="15"/>
          <w:sz w:val="28"/>
          <w:szCs w:val="28"/>
        </w:rPr>
      </w:pPr>
      <w:r w:rsidRPr="00E43343">
        <w:rPr>
          <w:rFonts w:asciiTheme="majorBidi" w:eastAsiaTheme="majorEastAsia" w:hAnsiTheme="majorBidi" w:cstheme="majorBidi"/>
          <w:spacing w:val="15"/>
          <w:sz w:val="28"/>
          <w:szCs w:val="28"/>
        </w:rPr>
        <w:t>[2]</w:t>
      </w: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</w:t>
      </w:r>
    </w:p>
    <w:p w:rsidR="00E43343" w:rsidRPr="00E43343" w:rsidRDefault="00E43343" w:rsidP="00E43343">
      <w:pPr>
        <w:bidi w:val="0"/>
        <w:ind w:left="-360" w:right="-720" w:firstLine="360"/>
        <w:rPr>
          <w:rFonts w:asciiTheme="majorBidi" w:eastAsiaTheme="majorEastAsia" w:hAnsiTheme="majorBidi" w:cstheme="majorBidi"/>
          <w:spacing w:val="15"/>
          <w:sz w:val="28"/>
          <w:szCs w:val="28"/>
        </w:rPr>
      </w:pPr>
      <w:r w:rsidRPr="00E43343">
        <w:rPr>
          <w:rFonts w:asciiTheme="majorBidi" w:eastAsiaTheme="majorEastAsia" w:hAnsiTheme="majorBidi" w:cstheme="majorBidi"/>
          <w:spacing w:val="15"/>
          <w:sz w:val="28"/>
          <w:szCs w:val="28"/>
        </w:rPr>
        <w:t>[3]</w:t>
      </w: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</w:t>
      </w:r>
    </w:p>
    <w:p w:rsidR="00E43343" w:rsidRPr="00E43343" w:rsidRDefault="00E43343" w:rsidP="00E43343">
      <w:pPr>
        <w:bidi w:val="0"/>
        <w:ind w:left="-360" w:right="-720" w:firstLine="360"/>
        <w:rPr>
          <w:rFonts w:asciiTheme="majorBidi" w:eastAsiaTheme="majorEastAsia" w:hAnsiTheme="majorBidi" w:cstheme="majorBidi"/>
          <w:spacing w:val="15"/>
          <w:sz w:val="28"/>
          <w:szCs w:val="28"/>
        </w:rPr>
      </w:pPr>
      <w:r w:rsidRPr="00E43343">
        <w:rPr>
          <w:rFonts w:asciiTheme="majorBidi" w:eastAsiaTheme="majorEastAsia" w:hAnsiTheme="majorBidi" w:cstheme="majorBidi"/>
          <w:spacing w:val="15"/>
          <w:sz w:val="28"/>
          <w:szCs w:val="28"/>
        </w:rPr>
        <w:t>[4]</w:t>
      </w: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</w:t>
      </w:r>
    </w:p>
    <w:p w:rsidR="00E43343" w:rsidRPr="00E43343" w:rsidRDefault="00E43343" w:rsidP="00E43343">
      <w:pPr>
        <w:bidi w:val="0"/>
        <w:ind w:left="-360" w:right="-720" w:firstLine="360"/>
        <w:rPr>
          <w:rFonts w:asciiTheme="majorBidi" w:eastAsiaTheme="majorEastAsia" w:hAnsiTheme="majorBidi" w:cstheme="majorBidi"/>
          <w:spacing w:val="15"/>
          <w:sz w:val="28"/>
          <w:szCs w:val="28"/>
        </w:rPr>
      </w:pPr>
      <w:r w:rsidRPr="00E43343">
        <w:rPr>
          <w:rFonts w:asciiTheme="majorBidi" w:eastAsiaTheme="majorEastAsia" w:hAnsiTheme="majorBidi" w:cstheme="majorBidi"/>
          <w:spacing w:val="15"/>
          <w:sz w:val="28"/>
          <w:szCs w:val="28"/>
        </w:rPr>
        <w:t>[5]</w:t>
      </w:r>
      <w:r w:rsidRPr="007642A3">
        <w:rPr>
          <w:rFonts w:ascii="Times New Roman" w:hAnsi="Times New Roman" w:cs="Times New Roman"/>
          <w:color w:val="000000" w:themeColor="text1"/>
          <w:sz w:val="28"/>
          <w:szCs w:val="28"/>
        </w:rPr>
        <w:t>……………………………………………………………………………</w:t>
      </w:r>
    </w:p>
    <w:p w:rsidR="003D13EC" w:rsidRPr="000B1073" w:rsidRDefault="008D614E" w:rsidP="00454037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  <w:r w:rsidRPr="008D614E">
        <w:rPr>
          <w:rFonts w:asciiTheme="majorBidi" w:eastAsiaTheme="majorEastAsia" w:hAnsiTheme="majorBidi" w:cstheme="majorBidi"/>
          <w:spacing w:val="15"/>
          <w:sz w:val="28"/>
          <w:szCs w:val="28"/>
          <w:bdr w:val="single" w:sz="6" w:space="0" w:color="auto"/>
        </w:rPr>
        <w:t>[at least 5 references]</w:t>
      </w:r>
      <w:r w:rsidR="00A654D2" w:rsidRPr="00A654D2">
        <w:rPr>
          <w:rFonts w:asciiTheme="majorBidi" w:hAnsiTheme="majorBidi" w:cstheme="majorBidi"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4" o:spid="_x0000_s1028" type="#_x0000_t202" style="position:absolute;left:0;text-align:left;margin-left:271.65pt;margin-top:464.45pt;width:172.7pt;height:50.9pt;z-index:251655168;visibility:visible;mso-width-percent:400;mso-position-horizontal-relative:text;mso-position-vertical-relative:text;mso-width-percent:4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" stroked="f">
            <v:textbox style="mso-next-textbox:#Text Box 4">
              <w:txbxContent>
                <w:p w:rsidR="00D14BFE" w:rsidRPr="00901294" w:rsidRDefault="00D14BFE" w:rsidP="000362EA">
                  <w:pPr>
                    <w:bidi w:val="0"/>
                    <w:jc w:val="center"/>
                    <w:rPr>
                      <w:rFonts w:ascii="Brush Script MT" w:hAnsi="Brush Script MT" w:cs="Times New Roman"/>
                      <w:sz w:val="32"/>
                      <w:szCs w:val="32"/>
                    </w:rPr>
                  </w:pPr>
                  <w:r w:rsidRPr="000362EA">
                    <w:rPr>
                      <w:rFonts w:ascii="Brush Script MT" w:hAnsi="Brush Script MT" w:cs="Times New Roman"/>
                      <w:color w:val="A6A6A6" w:themeColor="background1" w:themeShade="A6"/>
                      <w:sz w:val="32"/>
                      <w:szCs w:val="32"/>
                    </w:rPr>
                    <w:t>With My Best Regards</w:t>
                  </w:r>
                  <w:r w:rsidRPr="00901294">
                    <w:rPr>
                      <w:rFonts w:ascii="Brush Script MT" w:hAnsi="Brush Script MT" w:cs="Times New Roman"/>
                      <w:sz w:val="32"/>
                      <w:szCs w:val="32"/>
                    </w:rPr>
                    <w:t xml:space="preserve">, </w:t>
                  </w:r>
                  <w:r>
                    <w:rPr>
                      <w:rFonts w:ascii="Brush Script MT" w:hAnsi="Brush Script MT" w:cs="Times New Roman"/>
                      <w:sz w:val="32"/>
                      <w:szCs w:val="32"/>
                    </w:rPr>
                    <w:br/>
                  </w:r>
                  <w:r w:rsidRPr="000362EA">
                    <w:rPr>
                      <w:rFonts w:ascii="Brush Script MT" w:hAnsi="Brush Script MT" w:cs="Times New Roman"/>
                      <w:color w:val="A6A6A6" w:themeColor="background1" w:themeShade="A6"/>
                      <w:sz w:val="32"/>
                      <w:szCs w:val="32"/>
                    </w:rPr>
                    <w:t>your signature</w:t>
                  </w:r>
                </w:p>
                <w:p w:rsidR="00D14BFE" w:rsidRPr="00653742" w:rsidRDefault="00D14BFE" w:rsidP="00653742"/>
              </w:txbxContent>
            </v:textbox>
          </v:shape>
        </w:pict>
      </w:r>
    </w:p>
    <w:sectPr w:rsidR="003D13EC" w:rsidRPr="000B1073" w:rsidSect="00893E85">
      <w:footerReference w:type="default" r:id="rId9"/>
      <w:pgSz w:w="11906" w:h="16838"/>
      <w:pgMar w:top="1138" w:right="1584" w:bottom="1584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1FB6" w:rsidRDefault="00891FB6" w:rsidP="001A22D3">
      <w:pPr>
        <w:spacing w:after="0" w:line="240" w:lineRule="auto"/>
      </w:pPr>
      <w:r>
        <w:separator/>
      </w:r>
    </w:p>
  </w:endnote>
  <w:endnote w:type="continuationSeparator" w:id="1">
    <w:p w:rsidR="00891FB6" w:rsidRDefault="00891FB6" w:rsidP="001A2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tl/>
      </w:rPr>
      <w:id w:val="755093813"/>
      <w:docPartObj>
        <w:docPartGallery w:val="Page Numbers (Bottom of Page)"/>
        <w:docPartUnique/>
      </w:docPartObj>
    </w:sdtPr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Content>
          <w:p w:rsidR="00993763" w:rsidRDefault="00993763" w:rsidP="00993763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 w:rsidR="00A654D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A654D2">
              <w:rPr>
                <w:b/>
                <w:bCs/>
                <w:sz w:val="24"/>
                <w:szCs w:val="24"/>
              </w:rPr>
              <w:fldChar w:fldCharType="separate"/>
            </w:r>
            <w:r w:rsidR="00A66E0F">
              <w:rPr>
                <w:b/>
                <w:bCs/>
                <w:noProof/>
                <w:rtl/>
              </w:rPr>
              <w:t>2</w:t>
            </w:r>
            <w:r w:rsidR="00A654D2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A654D2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A654D2">
              <w:rPr>
                <w:b/>
                <w:bCs/>
                <w:sz w:val="24"/>
                <w:szCs w:val="24"/>
              </w:rPr>
              <w:fldChar w:fldCharType="separate"/>
            </w:r>
            <w:r w:rsidR="00A66E0F">
              <w:rPr>
                <w:b/>
                <w:bCs/>
                <w:noProof/>
                <w:rtl/>
              </w:rPr>
              <w:t>2</w:t>
            </w:r>
            <w:r w:rsidR="00A654D2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93763" w:rsidRDefault="00993763" w:rsidP="00993763">
    <w:pPr>
      <w:pStyle w:val="Footer"/>
      <w:pBdr>
        <w:top w:val="single" w:sz="4" w:space="1" w:color="auto"/>
      </w:pBd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1FB6" w:rsidRDefault="00891FB6" w:rsidP="001A22D3">
      <w:pPr>
        <w:spacing w:after="0" w:line="240" w:lineRule="auto"/>
      </w:pPr>
      <w:r>
        <w:separator/>
      </w:r>
    </w:p>
  </w:footnote>
  <w:footnote w:type="continuationSeparator" w:id="1">
    <w:p w:rsidR="00891FB6" w:rsidRDefault="00891FB6" w:rsidP="001A2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143B8E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4E3B13"/>
    <w:multiLevelType w:val="hybridMultilevel"/>
    <w:tmpl w:val="520ADEC8"/>
    <w:lvl w:ilvl="0" w:tplc="9F9004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>
    <w:nsid w:val="0EB90E44"/>
    <w:multiLevelType w:val="hybridMultilevel"/>
    <w:tmpl w:val="420C4F94"/>
    <w:lvl w:ilvl="0" w:tplc="3384B0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9A04AE"/>
    <w:multiLevelType w:val="hybridMultilevel"/>
    <w:tmpl w:val="889402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50376F"/>
    <w:multiLevelType w:val="hybridMultilevel"/>
    <w:tmpl w:val="B5F87C8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>
    <w:nsid w:val="19C53ECA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FA5172"/>
    <w:multiLevelType w:val="hybridMultilevel"/>
    <w:tmpl w:val="936C417A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2E84A4A"/>
    <w:multiLevelType w:val="hybridMultilevel"/>
    <w:tmpl w:val="59C08F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516B6B"/>
    <w:multiLevelType w:val="hybridMultilevel"/>
    <w:tmpl w:val="EDAA4736"/>
    <w:lvl w:ilvl="0" w:tplc="3A1A70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>
    <w:nsid w:val="28BB3EF8"/>
    <w:multiLevelType w:val="hybridMultilevel"/>
    <w:tmpl w:val="F4EE078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9AC688B"/>
    <w:multiLevelType w:val="hybridMultilevel"/>
    <w:tmpl w:val="240EB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C4184F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6B462B"/>
    <w:multiLevelType w:val="hybridMultilevel"/>
    <w:tmpl w:val="FC805D26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0B43E6"/>
    <w:multiLevelType w:val="hybridMultilevel"/>
    <w:tmpl w:val="3B105F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D6A3AE9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8127C1"/>
    <w:multiLevelType w:val="hybridMultilevel"/>
    <w:tmpl w:val="CB4E0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EC24EB4"/>
    <w:multiLevelType w:val="hybridMultilevel"/>
    <w:tmpl w:val="1FC04F94"/>
    <w:lvl w:ilvl="0" w:tplc="57E678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1092A"/>
    <w:multiLevelType w:val="hybridMultilevel"/>
    <w:tmpl w:val="2C728BA6"/>
    <w:lvl w:ilvl="0" w:tplc="F81E357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FF73A1B"/>
    <w:multiLevelType w:val="hybridMultilevel"/>
    <w:tmpl w:val="95566EE6"/>
    <w:lvl w:ilvl="0" w:tplc="268E6764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62D5CEF"/>
    <w:multiLevelType w:val="hybridMultilevel"/>
    <w:tmpl w:val="130277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6FB537C"/>
    <w:multiLevelType w:val="hybridMultilevel"/>
    <w:tmpl w:val="17B28F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4BAA6AC4"/>
    <w:multiLevelType w:val="hybridMultilevel"/>
    <w:tmpl w:val="BD0AB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F0F2825"/>
    <w:multiLevelType w:val="hybridMultilevel"/>
    <w:tmpl w:val="35C09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4103B2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D83702"/>
    <w:multiLevelType w:val="hybridMultilevel"/>
    <w:tmpl w:val="DC4CFE3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181946"/>
    <w:multiLevelType w:val="hybridMultilevel"/>
    <w:tmpl w:val="8AFA0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9D61A2"/>
    <w:multiLevelType w:val="hybridMultilevel"/>
    <w:tmpl w:val="BCC6840A"/>
    <w:lvl w:ilvl="0" w:tplc="3BD6EB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>
    <w:nsid w:val="6121036F"/>
    <w:multiLevelType w:val="hybridMultilevel"/>
    <w:tmpl w:val="E96691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08611DB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712361"/>
    <w:multiLevelType w:val="hybridMultilevel"/>
    <w:tmpl w:val="F05490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77466D"/>
    <w:multiLevelType w:val="hybridMultilevel"/>
    <w:tmpl w:val="FC888B84"/>
    <w:lvl w:ilvl="0" w:tplc="0C1E32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0F1F06"/>
    <w:multiLevelType w:val="hybridMultilevel"/>
    <w:tmpl w:val="21E6F172"/>
    <w:lvl w:ilvl="0" w:tplc="68A88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>
    <w:nsid w:val="7BBB7C38"/>
    <w:multiLevelType w:val="hybridMultilevel"/>
    <w:tmpl w:val="A2A653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7E4B510C"/>
    <w:multiLevelType w:val="hybridMultilevel"/>
    <w:tmpl w:val="73528C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FDE3D86"/>
    <w:multiLevelType w:val="hybridMultilevel"/>
    <w:tmpl w:val="BFFEF112"/>
    <w:lvl w:ilvl="0" w:tplc="3D6E26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5"/>
  </w:num>
  <w:num w:numId="3">
    <w:abstractNumId w:val="27"/>
  </w:num>
  <w:num w:numId="4">
    <w:abstractNumId w:val="13"/>
  </w:num>
  <w:num w:numId="5">
    <w:abstractNumId w:val="29"/>
  </w:num>
  <w:num w:numId="6">
    <w:abstractNumId w:val="26"/>
  </w:num>
  <w:num w:numId="7">
    <w:abstractNumId w:val="8"/>
  </w:num>
  <w:num w:numId="8">
    <w:abstractNumId w:val="11"/>
  </w:num>
  <w:num w:numId="9">
    <w:abstractNumId w:val="5"/>
  </w:num>
  <w:num w:numId="10">
    <w:abstractNumId w:val="14"/>
  </w:num>
  <w:num w:numId="11">
    <w:abstractNumId w:val="3"/>
  </w:num>
  <w:num w:numId="12">
    <w:abstractNumId w:val="28"/>
  </w:num>
  <w:num w:numId="13">
    <w:abstractNumId w:val="23"/>
  </w:num>
  <w:num w:numId="14">
    <w:abstractNumId w:val="19"/>
  </w:num>
  <w:num w:numId="15">
    <w:abstractNumId w:val="25"/>
  </w:num>
  <w:num w:numId="16">
    <w:abstractNumId w:val="24"/>
  </w:num>
  <w:num w:numId="17">
    <w:abstractNumId w:val="32"/>
  </w:num>
  <w:num w:numId="18">
    <w:abstractNumId w:val="18"/>
  </w:num>
  <w:num w:numId="19">
    <w:abstractNumId w:val="21"/>
  </w:num>
  <w:num w:numId="20">
    <w:abstractNumId w:val="2"/>
  </w:num>
  <w:num w:numId="21">
    <w:abstractNumId w:val="34"/>
  </w:num>
  <w:num w:numId="22">
    <w:abstractNumId w:val="30"/>
  </w:num>
  <w:num w:numId="23">
    <w:abstractNumId w:val="0"/>
  </w:num>
  <w:num w:numId="24">
    <w:abstractNumId w:val="22"/>
  </w:num>
  <w:num w:numId="25">
    <w:abstractNumId w:val="17"/>
  </w:num>
  <w:num w:numId="26">
    <w:abstractNumId w:val="20"/>
  </w:num>
  <w:num w:numId="27">
    <w:abstractNumId w:val="4"/>
  </w:num>
  <w:num w:numId="28">
    <w:abstractNumId w:val="1"/>
  </w:num>
  <w:num w:numId="29">
    <w:abstractNumId w:val="31"/>
  </w:num>
  <w:num w:numId="30">
    <w:abstractNumId w:val="9"/>
  </w:num>
  <w:num w:numId="31">
    <w:abstractNumId w:val="7"/>
  </w:num>
  <w:num w:numId="32">
    <w:abstractNumId w:val="33"/>
  </w:num>
  <w:num w:numId="33">
    <w:abstractNumId w:val="6"/>
  </w:num>
  <w:num w:numId="34">
    <w:abstractNumId w:val="12"/>
  </w:num>
  <w:num w:numId="3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gutterAtTop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c0tzQ2tjQysjAxNDBV0lEKTi0uzszPAykwqwUAgK73MSwAAAA="/>
    <w:docVar w:name="__grammarly61__i" w:val="H4sIAAAAAAAEAKtWckksSQxILCpxzi/NK1GyMqwFAAEhoTITAAAA"/>
    <w:docVar w:name="__grammarly61_1" w:val="H4sIAAAAAAAEAKtWcslPLs1NzSvxTFGyUjIwSDZKNkux1E1MTTTQNUkyM9JNSk5N000zNTQyMzM0NzFMMVLSUQpOLS7OzM8DaTGsBQBlsoL2QwAAAA=="/>
  </w:docVars>
  <w:rsids>
    <w:rsidRoot w:val="00884CE9"/>
    <w:rsid w:val="00011A29"/>
    <w:rsid w:val="00013D92"/>
    <w:rsid w:val="0002466E"/>
    <w:rsid w:val="00024D0A"/>
    <w:rsid w:val="00025A19"/>
    <w:rsid w:val="00031C9E"/>
    <w:rsid w:val="000362EA"/>
    <w:rsid w:val="0004710A"/>
    <w:rsid w:val="00050548"/>
    <w:rsid w:val="0005506C"/>
    <w:rsid w:val="000563BD"/>
    <w:rsid w:val="000617FB"/>
    <w:rsid w:val="00067D23"/>
    <w:rsid w:val="000764F0"/>
    <w:rsid w:val="000818CD"/>
    <w:rsid w:val="00085C01"/>
    <w:rsid w:val="000923A6"/>
    <w:rsid w:val="00092902"/>
    <w:rsid w:val="000A022C"/>
    <w:rsid w:val="000A0F4A"/>
    <w:rsid w:val="000A355D"/>
    <w:rsid w:val="000A4AB7"/>
    <w:rsid w:val="000B1073"/>
    <w:rsid w:val="000C0A42"/>
    <w:rsid w:val="000D2215"/>
    <w:rsid w:val="000D599E"/>
    <w:rsid w:val="000E0B0D"/>
    <w:rsid w:val="000E45A2"/>
    <w:rsid w:val="000E7AE3"/>
    <w:rsid w:val="000F298D"/>
    <w:rsid w:val="000F51B3"/>
    <w:rsid w:val="000F6130"/>
    <w:rsid w:val="001003EE"/>
    <w:rsid w:val="00107696"/>
    <w:rsid w:val="00125FC3"/>
    <w:rsid w:val="00133D7A"/>
    <w:rsid w:val="00137766"/>
    <w:rsid w:val="00153EFF"/>
    <w:rsid w:val="001565A8"/>
    <w:rsid w:val="001569AA"/>
    <w:rsid w:val="00160DAD"/>
    <w:rsid w:val="00161EF9"/>
    <w:rsid w:val="001700FF"/>
    <w:rsid w:val="00171E99"/>
    <w:rsid w:val="001816E1"/>
    <w:rsid w:val="00192A70"/>
    <w:rsid w:val="001A22D3"/>
    <w:rsid w:val="001B00FD"/>
    <w:rsid w:val="001C692F"/>
    <w:rsid w:val="001E79C4"/>
    <w:rsid w:val="00212130"/>
    <w:rsid w:val="00212B1F"/>
    <w:rsid w:val="002135BF"/>
    <w:rsid w:val="00225E96"/>
    <w:rsid w:val="00227FDC"/>
    <w:rsid w:val="00231B3A"/>
    <w:rsid w:val="00237B37"/>
    <w:rsid w:val="00244B85"/>
    <w:rsid w:val="00244C46"/>
    <w:rsid w:val="002506BF"/>
    <w:rsid w:val="00254C85"/>
    <w:rsid w:val="0025533C"/>
    <w:rsid w:val="002556C3"/>
    <w:rsid w:val="00260464"/>
    <w:rsid w:val="00261EAF"/>
    <w:rsid w:val="00273C42"/>
    <w:rsid w:val="00282EE9"/>
    <w:rsid w:val="00285BC5"/>
    <w:rsid w:val="002A1BA5"/>
    <w:rsid w:val="002A3B9C"/>
    <w:rsid w:val="002B2CAD"/>
    <w:rsid w:val="002D2109"/>
    <w:rsid w:val="002D58B4"/>
    <w:rsid w:val="002E4CD9"/>
    <w:rsid w:val="002F3EE3"/>
    <w:rsid w:val="002F7860"/>
    <w:rsid w:val="00305939"/>
    <w:rsid w:val="0032044B"/>
    <w:rsid w:val="00334DBE"/>
    <w:rsid w:val="00340155"/>
    <w:rsid w:val="003417CD"/>
    <w:rsid w:val="00350C8C"/>
    <w:rsid w:val="0035620C"/>
    <w:rsid w:val="00363ACA"/>
    <w:rsid w:val="003716CF"/>
    <w:rsid w:val="00374CDB"/>
    <w:rsid w:val="00377EA8"/>
    <w:rsid w:val="003819A7"/>
    <w:rsid w:val="003835C4"/>
    <w:rsid w:val="0039111B"/>
    <w:rsid w:val="003B0341"/>
    <w:rsid w:val="003C3D75"/>
    <w:rsid w:val="003C59B7"/>
    <w:rsid w:val="003C6F6D"/>
    <w:rsid w:val="003D13EC"/>
    <w:rsid w:val="003D6FFB"/>
    <w:rsid w:val="003E2FED"/>
    <w:rsid w:val="003F25CD"/>
    <w:rsid w:val="003F48C0"/>
    <w:rsid w:val="003F5057"/>
    <w:rsid w:val="00402042"/>
    <w:rsid w:val="004042DA"/>
    <w:rsid w:val="00406D5B"/>
    <w:rsid w:val="00420C9B"/>
    <w:rsid w:val="004239D7"/>
    <w:rsid w:val="0042750B"/>
    <w:rsid w:val="00436140"/>
    <w:rsid w:val="0044038C"/>
    <w:rsid w:val="00446DC8"/>
    <w:rsid w:val="00452D3B"/>
    <w:rsid w:val="00454037"/>
    <w:rsid w:val="004601C8"/>
    <w:rsid w:val="00460E93"/>
    <w:rsid w:val="00473724"/>
    <w:rsid w:val="004961A1"/>
    <w:rsid w:val="004C2214"/>
    <w:rsid w:val="004D5800"/>
    <w:rsid w:val="004D60B8"/>
    <w:rsid w:val="004F2C5D"/>
    <w:rsid w:val="00501FB0"/>
    <w:rsid w:val="00503FF0"/>
    <w:rsid w:val="00505949"/>
    <w:rsid w:val="00511E3A"/>
    <w:rsid w:val="00513AA9"/>
    <w:rsid w:val="005160CD"/>
    <w:rsid w:val="0051644C"/>
    <w:rsid w:val="00525498"/>
    <w:rsid w:val="0053477D"/>
    <w:rsid w:val="00535E89"/>
    <w:rsid w:val="005519D8"/>
    <w:rsid w:val="00552209"/>
    <w:rsid w:val="00554461"/>
    <w:rsid w:val="0055593F"/>
    <w:rsid w:val="0056548C"/>
    <w:rsid w:val="005674F5"/>
    <w:rsid w:val="00572F96"/>
    <w:rsid w:val="0057364E"/>
    <w:rsid w:val="005745F5"/>
    <w:rsid w:val="00582B64"/>
    <w:rsid w:val="0058582E"/>
    <w:rsid w:val="00591E70"/>
    <w:rsid w:val="00593824"/>
    <w:rsid w:val="005A1DA8"/>
    <w:rsid w:val="005A3154"/>
    <w:rsid w:val="005B3A46"/>
    <w:rsid w:val="005B7C33"/>
    <w:rsid w:val="005C174D"/>
    <w:rsid w:val="005D11A8"/>
    <w:rsid w:val="005D1760"/>
    <w:rsid w:val="005D7284"/>
    <w:rsid w:val="005E22A4"/>
    <w:rsid w:val="005E29DE"/>
    <w:rsid w:val="005E4B2E"/>
    <w:rsid w:val="005E6638"/>
    <w:rsid w:val="005F6BE0"/>
    <w:rsid w:val="005F7227"/>
    <w:rsid w:val="0061246B"/>
    <w:rsid w:val="006243C7"/>
    <w:rsid w:val="00627045"/>
    <w:rsid w:val="00636427"/>
    <w:rsid w:val="006437A6"/>
    <w:rsid w:val="00644EC9"/>
    <w:rsid w:val="0065146E"/>
    <w:rsid w:val="0065258B"/>
    <w:rsid w:val="00653742"/>
    <w:rsid w:val="00672F9D"/>
    <w:rsid w:val="006741BE"/>
    <w:rsid w:val="00681CEF"/>
    <w:rsid w:val="00683ECE"/>
    <w:rsid w:val="00684146"/>
    <w:rsid w:val="00685395"/>
    <w:rsid w:val="006855AE"/>
    <w:rsid w:val="00691A5D"/>
    <w:rsid w:val="006974E2"/>
    <w:rsid w:val="006A661B"/>
    <w:rsid w:val="006B1893"/>
    <w:rsid w:val="006B476A"/>
    <w:rsid w:val="006E4E13"/>
    <w:rsid w:val="006E5C94"/>
    <w:rsid w:val="006E5E20"/>
    <w:rsid w:val="006E7605"/>
    <w:rsid w:val="006F0318"/>
    <w:rsid w:val="006F1A84"/>
    <w:rsid w:val="006F2E97"/>
    <w:rsid w:val="007000D8"/>
    <w:rsid w:val="00737B60"/>
    <w:rsid w:val="007557EF"/>
    <w:rsid w:val="007642A3"/>
    <w:rsid w:val="00780E04"/>
    <w:rsid w:val="00784A22"/>
    <w:rsid w:val="007922F4"/>
    <w:rsid w:val="007A73E4"/>
    <w:rsid w:val="007B18D3"/>
    <w:rsid w:val="007B2CEF"/>
    <w:rsid w:val="007C09A8"/>
    <w:rsid w:val="007C2031"/>
    <w:rsid w:val="007C4AD7"/>
    <w:rsid w:val="007D03F9"/>
    <w:rsid w:val="007E5EE8"/>
    <w:rsid w:val="007E7081"/>
    <w:rsid w:val="007E76A4"/>
    <w:rsid w:val="00801AAC"/>
    <w:rsid w:val="00817E0C"/>
    <w:rsid w:val="0082363F"/>
    <w:rsid w:val="00862BC9"/>
    <w:rsid w:val="00863CEB"/>
    <w:rsid w:val="0087071F"/>
    <w:rsid w:val="00871E04"/>
    <w:rsid w:val="008724ED"/>
    <w:rsid w:val="00880ABB"/>
    <w:rsid w:val="008824DB"/>
    <w:rsid w:val="00884CE9"/>
    <w:rsid w:val="00891FB6"/>
    <w:rsid w:val="00893E85"/>
    <w:rsid w:val="008C1696"/>
    <w:rsid w:val="008C2428"/>
    <w:rsid w:val="008C257A"/>
    <w:rsid w:val="008C2D85"/>
    <w:rsid w:val="008C652F"/>
    <w:rsid w:val="008D4AE9"/>
    <w:rsid w:val="008D614E"/>
    <w:rsid w:val="008E0374"/>
    <w:rsid w:val="008E6DC6"/>
    <w:rsid w:val="008F4CDE"/>
    <w:rsid w:val="008F5263"/>
    <w:rsid w:val="00901294"/>
    <w:rsid w:val="00903841"/>
    <w:rsid w:val="00905380"/>
    <w:rsid w:val="00905CED"/>
    <w:rsid w:val="0090771F"/>
    <w:rsid w:val="009134AC"/>
    <w:rsid w:val="00932950"/>
    <w:rsid w:val="00940EFC"/>
    <w:rsid w:val="00942F36"/>
    <w:rsid w:val="009431F5"/>
    <w:rsid w:val="00952223"/>
    <w:rsid w:val="00953B39"/>
    <w:rsid w:val="00972E2A"/>
    <w:rsid w:val="00977AB2"/>
    <w:rsid w:val="00980A65"/>
    <w:rsid w:val="00987E13"/>
    <w:rsid w:val="00993763"/>
    <w:rsid w:val="009A2591"/>
    <w:rsid w:val="009A4064"/>
    <w:rsid w:val="009A7F62"/>
    <w:rsid w:val="009E06BB"/>
    <w:rsid w:val="009E4A35"/>
    <w:rsid w:val="009F0FDC"/>
    <w:rsid w:val="009F50C8"/>
    <w:rsid w:val="00A00749"/>
    <w:rsid w:val="00A07CA4"/>
    <w:rsid w:val="00A16C83"/>
    <w:rsid w:val="00A1796C"/>
    <w:rsid w:val="00A21E44"/>
    <w:rsid w:val="00A261C3"/>
    <w:rsid w:val="00A31CAB"/>
    <w:rsid w:val="00A32964"/>
    <w:rsid w:val="00A4065D"/>
    <w:rsid w:val="00A45731"/>
    <w:rsid w:val="00A56BDB"/>
    <w:rsid w:val="00A64364"/>
    <w:rsid w:val="00A654D2"/>
    <w:rsid w:val="00A66E0F"/>
    <w:rsid w:val="00A803F7"/>
    <w:rsid w:val="00AB4B42"/>
    <w:rsid w:val="00AC35C7"/>
    <w:rsid w:val="00AD2FE4"/>
    <w:rsid w:val="00AD3320"/>
    <w:rsid w:val="00AF54C7"/>
    <w:rsid w:val="00AF7E3E"/>
    <w:rsid w:val="00B01FAF"/>
    <w:rsid w:val="00B03F33"/>
    <w:rsid w:val="00B156A3"/>
    <w:rsid w:val="00B20A9D"/>
    <w:rsid w:val="00B21821"/>
    <w:rsid w:val="00B22EBC"/>
    <w:rsid w:val="00B233DD"/>
    <w:rsid w:val="00B233E8"/>
    <w:rsid w:val="00B24C28"/>
    <w:rsid w:val="00B256D0"/>
    <w:rsid w:val="00B32917"/>
    <w:rsid w:val="00B375D8"/>
    <w:rsid w:val="00B45D52"/>
    <w:rsid w:val="00B46C3A"/>
    <w:rsid w:val="00B61118"/>
    <w:rsid w:val="00B6754D"/>
    <w:rsid w:val="00B72ECE"/>
    <w:rsid w:val="00B76623"/>
    <w:rsid w:val="00BA2360"/>
    <w:rsid w:val="00BA62A4"/>
    <w:rsid w:val="00BA7246"/>
    <w:rsid w:val="00BB0622"/>
    <w:rsid w:val="00BB5F71"/>
    <w:rsid w:val="00BB6A4F"/>
    <w:rsid w:val="00BC7CB2"/>
    <w:rsid w:val="00BD5C91"/>
    <w:rsid w:val="00BE1655"/>
    <w:rsid w:val="00BE2A31"/>
    <w:rsid w:val="00BF2A91"/>
    <w:rsid w:val="00BF491C"/>
    <w:rsid w:val="00BF5BE2"/>
    <w:rsid w:val="00C004DE"/>
    <w:rsid w:val="00C0279F"/>
    <w:rsid w:val="00C106BA"/>
    <w:rsid w:val="00C26823"/>
    <w:rsid w:val="00C3031C"/>
    <w:rsid w:val="00C31184"/>
    <w:rsid w:val="00C37141"/>
    <w:rsid w:val="00C53ADA"/>
    <w:rsid w:val="00C57A50"/>
    <w:rsid w:val="00C60E68"/>
    <w:rsid w:val="00C7206B"/>
    <w:rsid w:val="00C720DC"/>
    <w:rsid w:val="00C746F6"/>
    <w:rsid w:val="00C77A84"/>
    <w:rsid w:val="00C84723"/>
    <w:rsid w:val="00C91858"/>
    <w:rsid w:val="00C96FE8"/>
    <w:rsid w:val="00CB5482"/>
    <w:rsid w:val="00CC3C31"/>
    <w:rsid w:val="00CC6CC2"/>
    <w:rsid w:val="00CD3355"/>
    <w:rsid w:val="00CE45B6"/>
    <w:rsid w:val="00CE7E71"/>
    <w:rsid w:val="00CF5ECD"/>
    <w:rsid w:val="00D01141"/>
    <w:rsid w:val="00D102D4"/>
    <w:rsid w:val="00D14BFE"/>
    <w:rsid w:val="00D2242C"/>
    <w:rsid w:val="00D27BEC"/>
    <w:rsid w:val="00D35190"/>
    <w:rsid w:val="00D364C9"/>
    <w:rsid w:val="00D45262"/>
    <w:rsid w:val="00D45C24"/>
    <w:rsid w:val="00D534D2"/>
    <w:rsid w:val="00D54F29"/>
    <w:rsid w:val="00D578A1"/>
    <w:rsid w:val="00D635DF"/>
    <w:rsid w:val="00D71893"/>
    <w:rsid w:val="00D71EF2"/>
    <w:rsid w:val="00D92CA2"/>
    <w:rsid w:val="00D94E4E"/>
    <w:rsid w:val="00D966CF"/>
    <w:rsid w:val="00DB7EA5"/>
    <w:rsid w:val="00DD6702"/>
    <w:rsid w:val="00DF2956"/>
    <w:rsid w:val="00E06D7D"/>
    <w:rsid w:val="00E133AD"/>
    <w:rsid w:val="00E14FFE"/>
    <w:rsid w:val="00E152E9"/>
    <w:rsid w:val="00E20137"/>
    <w:rsid w:val="00E279C2"/>
    <w:rsid w:val="00E31B5F"/>
    <w:rsid w:val="00E43343"/>
    <w:rsid w:val="00E50905"/>
    <w:rsid w:val="00E50C9A"/>
    <w:rsid w:val="00E5758B"/>
    <w:rsid w:val="00E77045"/>
    <w:rsid w:val="00E845AF"/>
    <w:rsid w:val="00E87B85"/>
    <w:rsid w:val="00E92946"/>
    <w:rsid w:val="00E94DDC"/>
    <w:rsid w:val="00EA5B96"/>
    <w:rsid w:val="00EA7381"/>
    <w:rsid w:val="00EC250F"/>
    <w:rsid w:val="00EE0706"/>
    <w:rsid w:val="00EE39C9"/>
    <w:rsid w:val="00EE43ED"/>
    <w:rsid w:val="00EE7D5D"/>
    <w:rsid w:val="00F02390"/>
    <w:rsid w:val="00F0561E"/>
    <w:rsid w:val="00F24FD3"/>
    <w:rsid w:val="00F254D9"/>
    <w:rsid w:val="00F271D0"/>
    <w:rsid w:val="00F33E0D"/>
    <w:rsid w:val="00F52677"/>
    <w:rsid w:val="00F54062"/>
    <w:rsid w:val="00F550EF"/>
    <w:rsid w:val="00F56979"/>
    <w:rsid w:val="00F61217"/>
    <w:rsid w:val="00F712D3"/>
    <w:rsid w:val="00F812DE"/>
    <w:rsid w:val="00F83783"/>
    <w:rsid w:val="00FA0E80"/>
    <w:rsid w:val="00FA1C03"/>
    <w:rsid w:val="00FA4081"/>
    <w:rsid w:val="00FB3FF6"/>
    <w:rsid w:val="00FB73D0"/>
    <w:rsid w:val="00FC3231"/>
    <w:rsid w:val="00FC7B92"/>
    <w:rsid w:val="00FD279F"/>
    <w:rsid w:val="00FF2F49"/>
    <w:rsid w:val="00FF5F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BEC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84CE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236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22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845AF"/>
    <w:rPr>
      <w:color w:val="808080"/>
    </w:rPr>
  </w:style>
  <w:style w:type="paragraph" w:customStyle="1" w:styleId="Default">
    <w:name w:val="Default"/>
    <w:rsid w:val="00A4573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526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D3"/>
  </w:style>
  <w:style w:type="paragraph" w:styleId="Footer">
    <w:name w:val="footer"/>
    <w:basedOn w:val="Normal"/>
    <w:link w:val="Foot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D3"/>
  </w:style>
  <w:style w:type="table" w:customStyle="1" w:styleId="TableGrid3">
    <w:name w:val="Table Grid3"/>
    <w:basedOn w:val="TableNormal"/>
    <w:uiPriority w:val="59"/>
    <w:rsid w:val="000563B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Default"/>
    <w:uiPriority w:val="59"/>
    <w:rsid w:val="00A66E0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2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454E12-408C-4D1C-A4F2-F5E10E87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5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Fatma</cp:lastModifiedBy>
  <cp:revision>4</cp:revision>
  <cp:lastPrinted>2020-04-29T23:56:00Z</cp:lastPrinted>
  <dcterms:created xsi:type="dcterms:W3CDTF">2020-05-03T22:15:00Z</dcterms:created>
  <dcterms:modified xsi:type="dcterms:W3CDTF">2020-05-03T22:18:00Z</dcterms:modified>
</cp:coreProperties>
</file>